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079B" w14:textId="7992EC24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Intel" w:date="2021-05-27T09:29:00Z">
        <w:r w:rsidR="005F16B3">
          <w:rPr>
            <w:b/>
            <w:noProof/>
            <w:sz w:val="24"/>
          </w:rPr>
          <w:t>12</w:t>
        </w:r>
      </w:ins>
      <w:ins w:id="5" w:author="Huawei Change2" w:date="2021-05-27T14:39:00Z">
        <w:del w:id="6" w:author="Intel" w:date="2021-05-27T09:29:00Z">
          <w:r w:rsidR="002853EC" w:rsidDel="005F16B3">
            <w:rPr>
              <w:b/>
              <w:noProof/>
              <w:sz w:val="24"/>
            </w:rPr>
            <w:delText>7</w:delText>
          </w:r>
        </w:del>
      </w:ins>
      <w:ins w:id="7" w:author="Intel" w:date="2021-05-26T23:01:00Z">
        <w:del w:id="8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9" w:author="Rapporteur" w:date="2021-05-26T22:08:00Z">
        <w:del w:id="10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11" w:author="Ivy Guo" w:date="2021-05-27T11:16:00Z">
        <w:del w:id="12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5"/>
    <w:bookmarkEnd w:id="16"/>
    <w:bookmarkEnd w:id="1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BE2BF7">
        <w:rPr>
          <w:rFonts w:ascii="Arial" w:hAnsi="Arial" w:cs="Arial"/>
          <w:b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3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BE2BF7">
        <w:rPr>
          <w:rFonts w:ascii="Arial" w:hAnsi="Arial" w:cs="Arial"/>
          <w:b/>
          <w:bCs/>
          <w:sz w:val="22"/>
          <w:szCs w:val="22"/>
          <w:lang w:val="fr-FR"/>
          <w:rPrChange w:id="24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5" w:name="OLE_LINK42"/>
      <w:bookmarkStart w:id="26" w:name="OLE_LINK43"/>
      <w:bookmarkStart w:id="27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28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5"/>
      <w:bookmarkEnd w:id="26"/>
      <w:bookmarkEnd w:id="2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9" w:name="OLE_LINK45"/>
      <w:bookmarkStart w:id="30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9"/>
    <w:bookmarkEnd w:id="30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31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5B00863F" w:rsidR="00C076CB" w:rsidDel="00A66AF5" w:rsidRDefault="00C076CB" w:rsidP="00DA2B03">
      <w:pPr>
        <w:jc w:val="both"/>
        <w:rPr>
          <w:del w:id="32" w:author="Alec Brusilovsky" w:date="2021-05-27T07:21:00Z"/>
          <w:rFonts w:ascii="Arial" w:hAnsi="Arial" w:cs="Arial"/>
        </w:rPr>
      </w:pPr>
      <w:commentRangeStart w:id="33"/>
      <w:del w:id="34" w:author="Alec Brusilovsky" w:date="2021-05-27T07:22:00Z">
        <w:r w:rsidRPr="00DA2B03" w:rsidDel="00A66AF5">
          <w:rPr>
            <w:rFonts w:ascii="Arial" w:hAnsi="Arial" w:cs="Arial"/>
          </w:rPr>
          <w:delText xml:space="preserve">SA3 discussed the LS from </w:delText>
        </w:r>
      </w:del>
      <w:r>
        <w:rPr>
          <w:rFonts w:ascii="Arial" w:hAnsi="Arial" w:cs="Arial"/>
        </w:rPr>
        <w:t>RAN2</w:t>
      </w:r>
      <w:ins w:id="35" w:author="Alec Brusilovsky" w:date="2021-05-27T07:21:00Z">
        <w:r w:rsidR="00A66AF5">
          <w:rPr>
            <w:rFonts w:ascii="Arial" w:hAnsi="Arial" w:cs="Arial"/>
          </w:rPr>
          <w:t xml:space="preserve"> </w:t>
        </w:r>
      </w:ins>
      <w:ins w:id="36" w:author="Alec Brusilovsky" w:date="2021-05-27T07:22:00Z">
        <w:r w:rsidR="00A66AF5">
          <w:rPr>
            <w:rFonts w:ascii="Arial" w:hAnsi="Arial" w:cs="Arial"/>
          </w:rPr>
          <w:t>asked the following questions:</w:t>
        </w:r>
      </w:ins>
      <w:del w:id="37" w:author="Alec Brusilovsky" w:date="2021-05-27T07:21:00Z">
        <w:r w:rsidRPr="00DA2B03" w:rsidDel="00A66AF5">
          <w:rPr>
            <w:rFonts w:ascii="Arial" w:hAnsi="Arial" w:cs="Arial"/>
          </w:rPr>
          <w:delText xml:space="preserve"> and </w:delText>
        </w:r>
        <w:r w:rsidR="00601261" w:rsidDel="00A66AF5">
          <w:rPr>
            <w:rFonts w:ascii="Arial" w:hAnsi="Arial" w:cs="Arial"/>
          </w:rPr>
          <w:delText xml:space="preserve">would like to </w:delText>
        </w:r>
        <w:r w:rsidRPr="00DA2B03" w:rsidDel="00A66AF5">
          <w:rPr>
            <w:rFonts w:ascii="Arial" w:hAnsi="Arial" w:cs="Arial"/>
          </w:rPr>
          <w:delText xml:space="preserve">acknowledge the security issues related </w:delText>
        </w:r>
        <w:r w:rsidR="00A80D2C" w:rsidDel="00A66AF5">
          <w:rPr>
            <w:rFonts w:ascii="Arial" w:hAnsi="Arial" w:cs="Arial"/>
          </w:rPr>
          <w:delText xml:space="preserve">to </w:delText>
        </w:r>
        <w:r w:rsidDel="00A66AF5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A66AF5">
          <w:rPr>
            <w:rFonts w:ascii="Arial" w:hAnsi="Arial" w:cs="Arial"/>
          </w:rPr>
          <w:delText xml:space="preserve"> </w:delText>
        </w:r>
      </w:del>
      <w:del w:id="38" w:author="Alec Brusilovsky" w:date="2021-05-27T07:19:00Z">
        <w:r w:rsidR="00601261" w:rsidDel="00A66AF5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A66AF5">
          <w:rPr>
            <w:rFonts w:ascii="Arial" w:hAnsi="Arial" w:cs="Arial"/>
          </w:rPr>
          <w:delText>“normal” cases.</w:delText>
        </w:r>
        <w:r w:rsidR="00601261" w:rsidDel="00A66AF5">
          <w:rPr>
            <w:rFonts w:ascii="Arial" w:hAnsi="Arial" w:cs="Arial"/>
          </w:rPr>
          <w:delText xml:space="preserve"> </w:delText>
        </w:r>
      </w:del>
      <w:del w:id="39" w:author="Alec Brusilovsky" w:date="2021-05-27T07:17:00Z">
        <w:r w:rsidRPr="00DA2B03" w:rsidDel="00A66AF5">
          <w:rPr>
            <w:rFonts w:ascii="Arial" w:hAnsi="Arial" w:cs="Arial"/>
          </w:rPr>
          <w:delText xml:space="preserve">SA3 </w:delText>
        </w:r>
      </w:del>
      <w:del w:id="40" w:author="Alec Brusilovsky" w:date="2021-05-27T07:16:00Z">
        <w:r w:rsidRPr="00DA2B03" w:rsidDel="00A66AF5">
          <w:rPr>
            <w:rFonts w:ascii="Arial" w:hAnsi="Arial" w:cs="Arial"/>
          </w:rPr>
          <w:delText xml:space="preserve">would like to provide </w:delText>
        </w:r>
        <w:r w:rsidR="00A80D2C" w:rsidDel="00A66AF5">
          <w:rPr>
            <w:rFonts w:ascii="Arial" w:hAnsi="Arial" w:cs="Arial"/>
          </w:rPr>
          <w:delText xml:space="preserve">the </w:delText>
        </w:r>
        <w:r w:rsidRPr="00DA2B03" w:rsidDel="00A66AF5">
          <w:rPr>
            <w:rFonts w:ascii="Arial" w:hAnsi="Arial" w:cs="Arial"/>
          </w:rPr>
          <w:delText>following</w:delText>
        </w:r>
        <w:r w:rsidDel="00A66AF5">
          <w:rPr>
            <w:rFonts w:ascii="Arial" w:hAnsi="Arial" w:cs="Arial"/>
          </w:rPr>
          <w:delText xml:space="preserve"> </w:delText>
        </w:r>
        <w:r w:rsidRPr="00DA2B03" w:rsidDel="00A66AF5">
          <w:rPr>
            <w:rFonts w:ascii="Arial" w:hAnsi="Arial" w:cs="Arial"/>
          </w:rPr>
          <w:delText>answers to the questions.</w:delText>
        </w:r>
      </w:del>
      <w:del w:id="41" w:author="Alec Brusilovsky" w:date="2021-05-27T07:19:00Z">
        <w:r w:rsidRPr="00DA2B03" w:rsidDel="00A66AF5">
          <w:rPr>
            <w:rFonts w:ascii="Arial" w:hAnsi="Arial" w:cs="Arial"/>
          </w:rPr>
          <w:delText xml:space="preserve"> </w:delText>
        </w:r>
        <w:commentRangeEnd w:id="33"/>
        <w:r w:rsidR="001678FD" w:rsidDel="00A66AF5">
          <w:rPr>
            <w:rStyle w:val="CommentReference"/>
            <w:rFonts w:ascii="Arial" w:hAnsi="Arial"/>
          </w:rPr>
          <w:commentReference w:id="33"/>
        </w:r>
      </w:del>
      <w:ins w:id="42" w:author="Prajwol-0.5" w:date="2021-05-26T18:33:00Z">
        <w:del w:id="43" w:author="Alec Brusilovsky" w:date="2021-05-27T07:19:00Z">
          <w:r w:rsidR="001678FD" w:rsidDel="00A66AF5">
            <w:rPr>
              <w:rFonts w:ascii="Arial" w:hAnsi="Arial" w:cs="Arial"/>
            </w:rPr>
            <w:delText xml:space="preserve"> </w:delText>
          </w:r>
        </w:del>
      </w:ins>
    </w:p>
    <w:p w14:paraId="40EA02B5" w14:textId="77777777" w:rsidR="00A66AF5" w:rsidRPr="00DA2B03" w:rsidRDefault="00A66AF5" w:rsidP="00C076CB">
      <w:pPr>
        <w:rPr>
          <w:ins w:id="44" w:author="Alec Brusilovsky" w:date="2021-05-27T07:18:00Z"/>
          <w:rFonts w:ascii="Arial" w:hAnsi="Arial" w:cs="Arial"/>
        </w:rPr>
      </w:pP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45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ins w:id="46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6F1453" w:rsidDel="001678FD" w:rsidRDefault="00DA2B03" w:rsidP="00DA2B03">
      <w:pPr>
        <w:jc w:val="both"/>
        <w:rPr>
          <w:del w:id="47" w:author="Prajwol-0.5" w:date="2021-05-26T18:33:00Z"/>
          <w:rFonts w:ascii="Arial" w:hAnsi="Arial" w:cs="Arial"/>
          <w:bCs/>
          <w:lang w:eastAsia="zh-CN"/>
        </w:rPr>
      </w:pPr>
      <w:commentRangeStart w:id="48"/>
      <w:del w:id="49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48"/>
      <w:r w:rsidR="001678FD" w:rsidRPr="001678FD">
        <w:rPr>
          <w:rStyle w:val="CommentReference"/>
          <w:rFonts w:ascii="Arial" w:hAnsi="Arial"/>
          <w:bCs/>
        </w:rPr>
        <w:commentReference w:id="48"/>
      </w:r>
    </w:p>
    <w:p w14:paraId="1B5CA4A8" w14:textId="4AAE5A7F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del w:id="50" w:author="Alec Brusilovsky" w:date="2021-05-27T13:25:00Z">
        <w:r w:rsidRPr="001678FD" w:rsidDel="00B834C0">
          <w:rPr>
            <w:rFonts w:ascii="Arial" w:hAnsi="Arial" w:cs="Arial"/>
            <w:bCs/>
            <w:lang w:eastAsia="zh-CN"/>
          </w:rPr>
          <w:delText>.</w:delText>
        </w:r>
      </w:del>
    </w:p>
    <w:p w14:paraId="19F79C30" w14:textId="1AEC4E17" w:rsidR="00DA2B03" w:rsidDel="00990744" w:rsidRDefault="00A66AF5" w:rsidP="00B834C0">
      <w:pPr>
        <w:rPr>
          <w:del w:id="51" w:author="Intel" w:date="2021-05-27T09:53:00Z"/>
          <w:rFonts w:ascii="Arial" w:hAnsi="Arial" w:cs="Arial"/>
        </w:rPr>
        <w:pPrChange w:id="52" w:author="Alec Brusilovsky" w:date="2021-05-27T13:24:00Z">
          <w:pPr>
            <w:jc w:val="both"/>
          </w:pPr>
        </w:pPrChange>
      </w:pPr>
      <w:ins w:id="53" w:author="Alec Brusilovsky" w:date="2021-05-27T07:21:00Z">
        <w:r>
          <w:rPr>
            <w:rFonts w:ascii="Arial" w:hAnsi="Arial" w:cs="Arial"/>
          </w:rPr>
          <w:t xml:space="preserve">SA3 would like to </w:t>
        </w:r>
        <w:r w:rsidRPr="00DA2B03">
          <w:rPr>
            <w:rFonts w:ascii="Arial" w:hAnsi="Arial" w:cs="Arial"/>
          </w:rPr>
          <w:t xml:space="preserve">acknowledge the security issues related </w:t>
        </w:r>
        <w:r>
          <w:rPr>
            <w:rFonts w:ascii="Arial" w:hAnsi="Arial" w:cs="Arial"/>
          </w:rPr>
          <w:t>to reusing the same I-RNTI and NCC with the same cell scenario or mobility scenarios as cell reselection.</w:t>
        </w:r>
        <w:r w:rsidRPr="00DA2B03">
          <w:rPr>
            <w:rFonts w:ascii="Arial" w:hAnsi="Arial" w:cs="Arial"/>
          </w:rPr>
          <w:t xml:space="preserve"> </w:t>
        </w:r>
      </w:ins>
      <w:ins w:id="54" w:author="Alec Brusilovsky" w:date="2021-05-27T07:19:00Z">
        <w:del w:id="55" w:author="Intel" w:date="2021-05-27T09:49:00Z">
          <w:r w:rsidDel="00773A7F">
            <w:rPr>
              <w:rFonts w:ascii="Arial" w:hAnsi="Arial" w:cs="Arial"/>
            </w:rPr>
            <w:delText>During the SA3#103-e discussion SA3 could not agree on whether these issues represent “corner” or “normal” cases.</w:delText>
          </w:r>
        </w:del>
        <w:del w:id="56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  <w:del w:id="57" w:author="Intel" w:date="2021-05-27T09:49:00Z">
          <w:r w:rsidDel="00773A7F">
            <w:rPr>
              <w:rFonts w:ascii="Arial" w:hAnsi="Arial" w:cs="Arial"/>
            </w:rPr>
            <w:delText xml:space="preserve"> </w:delText>
          </w:r>
        </w:del>
      </w:ins>
      <w:commentRangeStart w:id="58"/>
      <w:del w:id="59" w:author="Intel" w:date="2021-05-27T09:53:00Z">
        <w:r w:rsidR="00DA2B03" w:rsidRPr="00DA2B03" w:rsidDel="00990744">
          <w:rPr>
            <w:rFonts w:ascii="Arial" w:hAnsi="Arial" w:cs="Arial"/>
            <w:lang w:eastAsia="zh-CN"/>
          </w:rPr>
          <w:delText xml:space="preserve">SA3 Answer: </w:delText>
        </w:r>
        <w:r w:rsidR="00601261" w:rsidDel="00990744">
          <w:rPr>
            <w:rFonts w:ascii="Arial" w:hAnsi="Arial" w:cs="Arial"/>
            <w:lang w:eastAsia="zh-CN"/>
          </w:rPr>
          <w:delText>R</w:delText>
        </w:r>
        <w:r w:rsidR="00D456C1" w:rsidDel="00990744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990744">
          <w:rPr>
            <w:rFonts w:ascii="Arial" w:hAnsi="Arial" w:cs="Arial"/>
            <w:lang w:eastAsia="zh-CN"/>
          </w:rPr>
          <w:delText xml:space="preserve">the </w:delText>
        </w:r>
        <w:r w:rsidR="00D456C1" w:rsidDel="00990744">
          <w:rPr>
            <w:rFonts w:ascii="Arial" w:hAnsi="Arial" w:cs="Arial"/>
            <w:lang w:eastAsia="zh-CN"/>
          </w:rPr>
          <w:delText>forward security principle</w:delText>
        </w:r>
        <w:r w:rsidR="00A80D2C" w:rsidDel="00990744">
          <w:rPr>
            <w:rFonts w:ascii="Arial" w:hAnsi="Arial" w:cs="Arial"/>
            <w:lang w:eastAsia="zh-CN"/>
          </w:rPr>
          <w:delText>,</w:delText>
        </w:r>
        <w:r w:rsidR="00D456C1" w:rsidDel="00990744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990744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990744">
          <w:rPr>
            <w:rFonts w:ascii="Arial" w:hAnsi="Arial" w:cs="Arial"/>
            <w:lang w:eastAsia="zh-CN"/>
          </w:rPr>
          <w:delText xml:space="preserve">. </w:delText>
        </w:r>
        <w:r w:rsidR="00601261" w:rsidDel="00990744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  <w:commentRangeEnd w:id="58"/>
        <w:r w:rsidR="001678FD" w:rsidDel="00990744">
          <w:rPr>
            <w:rStyle w:val="CommentReference"/>
            <w:rFonts w:ascii="Arial" w:hAnsi="Arial"/>
          </w:rPr>
          <w:commentReference w:id="58"/>
        </w:r>
      </w:del>
      <w:ins w:id="60" w:author="Alec Brusilovsky" w:date="2021-05-27T07:17:00Z">
        <w:del w:id="61" w:author="Intel" w:date="2021-05-27T09:46:00Z">
          <w:r w:rsidRPr="00DA2B03" w:rsidDel="000C72E9">
            <w:rPr>
              <w:rFonts w:ascii="Arial" w:hAnsi="Arial" w:cs="Arial"/>
            </w:rPr>
            <w:delText xml:space="preserve">SA3 </w:delText>
          </w:r>
          <w:r w:rsidDel="000C72E9">
            <w:rPr>
              <w:rFonts w:ascii="Arial" w:hAnsi="Arial" w:cs="Arial"/>
            </w:rPr>
            <w:delText xml:space="preserve">failed to agree on answers to </w:delText>
          </w:r>
        </w:del>
      </w:ins>
      <w:ins w:id="62" w:author="Alec Brusilovsky" w:date="2021-05-27T07:20:00Z">
        <w:del w:id="63" w:author="Intel" w:date="2021-05-27T09:46:00Z">
          <w:r w:rsidDel="000C72E9">
            <w:rPr>
              <w:rFonts w:ascii="Arial" w:hAnsi="Arial" w:cs="Arial"/>
            </w:rPr>
            <w:delText>RAN2</w:delText>
          </w:r>
        </w:del>
      </w:ins>
      <w:ins w:id="64" w:author="Alec Brusilovsky" w:date="2021-05-27T07:18:00Z">
        <w:del w:id="65" w:author="Intel" w:date="2021-05-27T09:46:00Z">
          <w:r w:rsidDel="000C72E9">
            <w:rPr>
              <w:rFonts w:ascii="Arial" w:hAnsi="Arial" w:cs="Arial"/>
            </w:rPr>
            <w:delText xml:space="preserve"> </w:delText>
          </w:r>
        </w:del>
      </w:ins>
      <w:ins w:id="66" w:author="Alec Brusilovsky" w:date="2021-05-27T07:17:00Z">
        <w:del w:id="67" w:author="Intel" w:date="2021-05-27T09:46:00Z">
          <w:r w:rsidDel="000C72E9">
            <w:rPr>
              <w:rFonts w:ascii="Arial" w:hAnsi="Arial" w:cs="Arial"/>
            </w:rPr>
            <w:delText>question</w:delText>
          </w:r>
        </w:del>
      </w:ins>
      <w:ins w:id="68" w:author="Alec Brusilovsky" w:date="2021-05-27T07:20:00Z">
        <w:del w:id="69" w:author="Intel" w:date="2021-05-27T09:46:00Z">
          <w:r w:rsidDel="000C72E9">
            <w:rPr>
              <w:rFonts w:ascii="Arial" w:hAnsi="Arial" w:cs="Arial"/>
            </w:rPr>
            <w:delText>s</w:delText>
          </w:r>
        </w:del>
      </w:ins>
      <w:ins w:id="70" w:author="Alec Brusilovsky" w:date="2021-05-27T07:17:00Z">
        <w:del w:id="71" w:author="Intel" w:date="2021-05-27T09:46:00Z">
          <w:r w:rsidDel="000C72E9">
            <w:rPr>
              <w:rFonts w:ascii="Arial" w:hAnsi="Arial" w:cs="Arial"/>
            </w:rPr>
            <w:delText>.</w:delText>
          </w:r>
        </w:del>
      </w:ins>
      <w:ins w:id="72" w:author="Alec Brusilovsky" w:date="2021-05-27T07:18:00Z">
        <w:del w:id="73" w:author="Intel" w:date="2021-05-27T09:53:00Z">
          <w:r w:rsidDel="00990744">
            <w:rPr>
              <w:rFonts w:ascii="Arial" w:hAnsi="Arial" w:cs="Arial"/>
            </w:rPr>
            <w:delText xml:space="preserve"> </w:delText>
          </w:r>
        </w:del>
      </w:ins>
    </w:p>
    <w:p w14:paraId="021AD24E" w14:textId="77777777" w:rsidR="00A66AF5" w:rsidRDefault="00A66AF5" w:rsidP="00E45B18">
      <w:pPr>
        <w:jc w:val="both"/>
        <w:rPr>
          <w:ins w:id="74" w:author="Alec Brusilovsky" w:date="2021-05-27T07:18:00Z"/>
          <w:rFonts w:ascii="Arial" w:hAnsi="Arial" w:cs="Arial"/>
        </w:rPr>
      </w:pPr>
    </w:p>
    <w:p w14:paraId="5365965F" w14:textId="0E894B34" w:rsidR="001678FD" w:rsidRPr="001678FD" w:rsidRDefault="00A66AF5" w:rsidP="001678FD">
      <w:pPr>
        <w:jc w:val="both"/>
        <w:rPr>
          <w:ins w:id="75" w:author="Prajwol-0.5" w:date="2021-05-26T18:34:00Z"/>
          <w:rFonts w:ascii="Arial" w:hAnsi="Arial" w:cs="Arial"/>
          <w:lang w:eastAsia="zh-CN"/>
        </w:rPr>
      </w:pPr>
      <w:ins w:id="76" w:author="Alec Brusilovsky" w:date="2021-05-27T07:18:00Z">
        <w:r>
          <w:rPr>
            <w:rFonts w:ascii="Arial" w:hAnsi="Arial" w:cs="Arial"/>
            <w:lang w:eastAsia="zh-CN"/>
          </w:rPr>
          <w:t>However, f</w:t>
        </w:r>
      </w:ins>
      <w:ins w:id="77" w:author="Prajwol-0.5" w:date="2021-05-26T18:34:00Z">
        <w:del w:id="78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F</w:delText>
          </w:r>
        </w:del>
        <w:r w:rsidR="001678FD" w:rsidRPr="001678FD">
          <w:rPr>
            <w:rFonts w:ascii="Arial" w:hAnsi="Arial" w:cs="Arial"/>
            <w:lang w:eastAsia="zh-CN"/>
          </w:rPr>
          <w:t>or both cases (same cell</w:t>
        </w:r>
        <w:del w:id="79" w:author="Rapporteur" w:date="2021-05-26T22:02:00Z">
          <w:r w:rsidR="001678FD"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="001678FD" w:rsidRPr="001678FD">
          <w:rPr>
            <w:rFonts w:ascii="Arial" w:hAnsi="Arial" w:cs="Arial"/>
            <w:lang w:eastAsia="zh-CN"/>
          </w:rPr>
          <w:t xml:space="preserve"> and different cell), SA3 would like to </w:t>
        </w:r>
        <w:del w:id="80" w:author="Alec Brusilovsky" w:date="2021-05-27T07:18:00Z">
          <w:r w:rsidR="001678FD" w:rsidRPr="001678FD" w:rsidDel="00A66AF5">
            <w:rPr>
              <w:rFonts w:ascii="Arial" w:hAnsi="Arial" w:cs="Arial"/>
              <w:lang w:eastAsia="zh-CN"/>
            </w:rPr>
            <w:delText>give</w:delText>
          </w:r>
        </w:del>
      </w:ins>
      <w:ins w:id="81" w:author="Alec Brusilovsky" w:date="2021-05-27T07:18:00Z">
        <w:r>
          <w:rPr>
            <w:rFonts w:ascii="Arial" w:hAnsi="Arial" w:cs="Arial"/>
            <w:lang w:eastAsia="zh-CN"/>
          </w:rPr>
          <w:t>pr</w:t>
        </w:r>
      </w:ins>
      <w:ins w:id="82" w:author="Alec Brusilovsky" w:date="2021-05-27T07:19:00Z">
        <w:r>
          <w:rPr>
            <w:rFonts w:ascii="Arial" w:hAnsi="Arial" w:cs="Arial"/>
            <w:lang w:eastAsia="zh-CN"/>
          </w:rPr>
          <w:t>ovide</w:t>
        </w:r>
      </w:ins>
      <w:ins w:id="83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 </w:t>
        </w:r>
      </w:ins>
      <w:ins w:id="84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85" w:author="Prajwol-0.5" w:date="2021-05-26T18:34:00Z">
        <w:r w:rsidR="001678FD"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86" w:author="Prajwol-0.5" w:date="2021-05-26T18:36:00Z"/>
          <w:rFonts w:ascii="Arial" w:hAnsi="Arial" w:cs="Arial"/>
          <w:lang w:eastAsia="zh-CN"/>
        </w:rPr>
      </w:pPr>
      <w:ins w:id="87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88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89" w:author="Prajwol-0.5" w:date="2021-05-26T18:34:00Z">
        <w:del w:id="90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91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92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93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94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95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96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97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98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99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100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101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102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103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104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105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106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107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108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109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110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111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112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113" w:author="Huawei Change" w:date="2021-05-27T09:11:00Z">
        <w:del w:id="114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115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116" w:author="Huawei Change" w:date="2021-05-27T09:11:00Z">
        <w:del w:id="117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118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119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120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121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122" w:author="Prajwol-0.5" w:date="2021-05-26T18:37:00Z"/>
          <w:del w:id="123" w:author="Huawei Change" w:date="2021-05-27T09:12:00Z"/>
          <w:rFonts w:ascii="Arial" w:hAnsi="Arial" w:cs="Arial"/>
          <w:sz w:val="20"/>
          <w:szCs w:val="20"/>
          <w:lang w:eastAsia="zh-CN"/>
        </w:rPr>
      </w:pPr>
      <w:ins w:id="124" w:author="Prajwol-0.5" w:date="2021-05-26T18:34:00Z">
        <w:del w:id="125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126" w:author="Prajwol-0.5" w:date="2021-05-26T18:37:00Z"/>
          <w:del w:id="127" w:author="Huawei Change" w:date="2021-05-27T09:12:00Z"/>
          <w:rFonts w:ascii="Arial" w:hAnsi="Arial" w:cs="Arial"/>
          <w:sz w:val="20"/>
          <w:szCs w:val="20"/>
          <w:lang w:eastAsia="zh-CN"/>
        </w:rPr>
      </w:pPr>
      <w:ins w:id="128" w:author="Prajwol-0.5" w:date="2021-05-26T18:34:00Z">
        <w:del w:id="129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8D5ACAE" w:rsidR="001678FD" w:rsidRPr="00E33DAD" w:rsidRDefault="001678FD" w:rsidP="001678FD">
      <w:pPr>
        <w:jc w:val="both"/>
        <w:rPr>
          <w:ins w:id="130" w:author="Prajwol-0.5" w:date="2021-05-26T18:34:00Z"/>
          <w:rFonts w:ascii="Arial" w:hAnsi="Arial" w:cs="Arial"/>
          <w:lang w:eastAsia="zh-CN"/>
        </w:rPr>
      </w:pPr>
      <w:moveFromRangeStart w:id="131" w:author="Rapporteur" w:date="2021-05-26T22:07:00Z" w:name="move72959271"/>
      <w:moveFrom w:id="132" w:author="Rapporteur" w:date="2021-05-26T22:07:00Z">
        <w:ins w:id="133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134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135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36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37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38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39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40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41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42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43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131"/>
      <w:ins w:id="144" w:author="Ivy Guo" w:date="2021-05-27T11:11:00Z">
        <w:del w:id="145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RAN2 is encouraged to develop suitable solutions as long as the </w:delText>
          </w:r>
        </w:del>
      </w:ins>
      <w:ins w:id="146" w:author="Alec Brusilovsky" w:date="2021-05-27T04:01:00Z">
        <w:del w:id="147" w:author="Zhou Wei" w:date="2021-05-27T18:09:00Z">
          <w:r w:rsidR="00BE2BF7" w:rsidDel="000143BD">
            <w:rPr>
              <w:rFonts w:ascii="Arial" w:hAnsi="Arial" w:cs="Arial"/>
              <w:lang w:eastAsia="zh-CN"/>
            </w:rPr>
            <w:delText xml:space="preserve">above </w:delText>
          </w:r>
        </w:del>
      </w:ins>
      <w:ins w:id="148" w:author="Ivy Guo" w:date="2021-05-27T11:11:00Z">
        <w:del w:id="149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mentioned security principle</w:delText>
          </w:r>
        </w:del>
      </w:ins>
      <w:ins w:id="150" w:author="Rapporteur" w:date="2021-05-26T22:06:00Z">
        <w:del w:id="151" w:author="Zhou Wei" w:date="2021-05-27T18:09:00Z">
          <w:r w:rsidR="00601432" w:rsidDel="000143BD">
            <w:rPr>
              <w:rFonts w:ascii="Arial" w:hAnsi="Arial" w:cs="Arial"/>
              <w:lang w:eastAsia="zh-CN"/>
            </w:rPr>
            <w:delText xml:space="preserve"> for keystream reuse</w:delText>
          </w:r>
        </w:del>
      </w:ins>
      <w:ins w:id="152" w:author="Ivy Guo" w:date="2021-05-27T11:11:00Z">
        <w:del w:id="153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 is satidif</w:delText>
          </w:r>
        </w:del>
      </w:ins>
      <w:ins w:id="154" w:author="Rapporteur" w:date="2021-05-26T22:03:00Z">
        <w:del w:id="155" w:author="Zhou Wei" w:date="2021-05-27T18:09:00Z">
          <w:r w:rsidR="00564288" w:rsidDel="000143BD">
            <w:rPr>
              <w:rFonts w:ascii="Arial" w:hAnsi="Arial" w:cs="Arial"/>
              <w:lang w:eastAsia="zh-CN"/>
            </w:rPr>
            <w:delText>sfi</w:delText>
          </w:r>
        </w:del>
      </w:ins>
      <w:ins w:id="156" w:author="Ivy Guo" w:date="2021-05-27T11:11:00Z">
        <w:del w:id="157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ed.</w:delText>
          </w:r>
        </w:del>
      </w:ins>
      <w:ins w:id="158" w:author="Rapporteur" w:date="2021-05-26T22:07:00Z">
        <w:del w:id="159" w:author="Zhou Wei" w:date="2021-05-27T18:09:00Z">
          <w:r w:rsidR="00BF4432" w:rsidRPr="00BF4432" w:rsidDel="000143BD">
            <w:rPr>
              <w:rFonts w:ascii="Arial" w:hAnsi="Arial" w:cs="Arial"/>
              <w:lang w:eastAsia="zh-CN"/>
            </w:rPr>
            <w:delText xml:space="preserve"> </w:delText>
          </w:r>
        </w:del>
      </w:ins>
      <w:moveToRangeStart w:id="160" w:author="Rapporteur" w:date="2021-05-26T22:07:00Z" w:name="move72959271"/>
      <w:moveTo w:id="161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62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63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64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65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60"/>
    </w:p>
    <w:p w14:paraId="634A9D84" w14:textId="499CAED7" w:rsidR="001678FD" w:rsidDel="00E64731" w:rsidRDefault="00773A7F" w:rsidP="001678FD">
      <w:pPr>
        <w:jc w:val="both"/>
        <w:rPr>
          <w:del w:id="166" w:author="Huawei Change" w:date="2021-05-27T09:14:00Z"/>
          <w:rFonts w:ascii="Arial" w:hAnsi="Arial" w:cs="Arial"/>
        </w:rPr>
      </w:pPr>
      <w:ins w:id="167" w:author="Intel" w:date="2021-05-27T09:49:00Z">
        <w:r>
          <w:rPr>
            <w:rFonts w:ascii="Arial" w:hAnsi="Arial" w:cs="Arial"/>
          </w:rPr>
          <w:t>During the SA3#103-e discussion</w:t>
        </w:r>
      </w:ins>
      <w:ins w:id="168" w:author="Intel" w:date="2021-05-27T09:53:00Z">
        <w:r w:rsidR="00990744">
          <w:rPr>
            <w:rFonts w:ascii="Arial" w:hAnsi="Arial" w:cs="Arial"/>
          </w:rPr>
          <w:t>,</w:t>
        </w:r>
      </w:ins>
      <w:ins w:id="169" w:author="Intel" w:date="2021-05-27T09:49:00Z">
        <w:r>
          <w:rPr>
            <w:rFonts w:ascii="Arial" w:hAnsi="Arial" w:cs="Arial"/>
          </w:rPr>
          <w:t xml:space="preserve"> SA3 could not agree on whether these issues represent “corner” or “normal” cases.</w:t>
        </w:r>
        <w:r w:rsidR="00EA6892">
          <w:rPr>
            <w:rFonts w:ascii="Arial" w:hAnsi="Arial" w:cs="Arial"/>
          </w:rPr>
          <w:t xml:space="preserve"> </w:t>
        </w:r>
      </w:ins>
      <w:ins w:id="170" w:author="Alec Brusilovsky" w:date="2021-05-27T13:23:00Z">
        <w:r w:rsidR="00B834C0">
          <w:rPr>
            <w:rFonts w:ascii="Arial" w:hAnsi="Arial" w:cs="Arial"/>
          </w:rPr>
          <w:t>For that, SA3 need</w:t>
        </w:r>
      </w:ins>
      <w:ins w:id="171" w:author="Intel" w:date="2021-05-27T09:49:00Z">
        <w:del w:id="172" w:author="Alec Brusilovsky" w:date="2021-05-27T13:23:00Z">
          <w:r w:rsidR="00EA6892" w:rsidDel="00B834C0">
            <w:rPr>
              <w:rFonts w:ascii="Arial" w:hAnsi="Arial" w:cs="Arial"/>
            </w:rPr>
            <w:delText>We</w:delText>
          </w:r>
        </w:del>
        <w:r w:rsidR="00EA6892">
          <w:rPr>
            <w:rFonts w:ascii="Arial" w:hAnsi="Arial" w:cs="Arial"/>
          </w:rPr>
          <w:t xml:space="preserve"> </w:t>
        </w:r>
        <w:del w:id="173" w:author="Alec Brusilovsky" w:date="2021-05-27T13:23:00Z">
          <w:r w:rsidR="00EA6892" w:rsidDel="00B834C0">
            <w:rPr>
              <w:rFonts w:ascii="Arial" w:hAnsi="Arial" w:cs="Arial"/>
            </w:rPr>
            <w:delText>w</w:delText>
          </w:r>
        </w:del>
      </w:ins>
      <w:ins w:id="174" w:author="Intel" w:date="2021-05-27T09:53:00Z">
        <w:del w:id="175" w:author="Alec Brusilovsky" w:date="2021-05-27T13:23:00Z">
          <w:r w:rsidR="00990744" w:rsidDel="00B834C0">
            <w:rPr>
              <w:rFonts w:ascii="Arial" w:hAnsi="Arial" w:cs="Arial"/>
            </w:rPr>
            <w:delText>ant</w:delText>
          </w:r>
        </w:del>
      </w:ins>
      <w:ins w:id="176" w:author="Intel" w:date="2021-05-27T09:49:00Z">
        <w:del w:id="177" w:author="Alec Brusilovsky" w:date="2021-05-27T13:23:00Z">
          <w:r w:rsidR="00EA6892" w:rsidDel="00B834C0">
            <w:rPr>
              <w:rFonts w:ascii="Arial" w:hAnsi="Arial" w:cs="Arial"/>
            </w:rPr>
            <w:delText xml:space="preserve"> </w:delText>
          </w:r>
        </w:del>
        <w:r w:rsidR="00EA6892">
          <w:rPr>
            <w:rFonts w:ascii="Arial" w:hAnsi="Arial" w:cs="Arial"/>
          </w:rPr>
          <w:t xml:space="preserve">to </w:t>
        </w:r>
        <w:del w:id="178" w:author="Alec Brusilovsky" w:date="2021-05-27T13:23:00Z">
          <w:r w:rsidR="00EA6892" w:rsidDel="00B834C0">
            <w:rPr>
              <w:rFonts w:ascii="Arial" w:hAnsi="Arial" w:cs="Arial"/>
            </w:rPr>
            <w:delText>get</w:delText>
          </w:r>
        </w:del>
      </w:ins>
      <w:ins w:id="179" w:author="Alec Brusilovsky" w:date="2021-05-27T13:23:00Z">
        <w:r w:rsidR="00B834C0">
          <w:rPr>
            <w:rFonts w:ascii="Arial" w:hAnsi="Arial" w:cs="Arial"/>
          </w:rPr>
          <w:t>receive a</w:t>
        </w:r>
      </w:ins>
      <w:ins w:id="180" w:author="Intel" w:date="2021-05-27T09:49:00Z">
        <w:r w:rsidR="00EA6892">
          <w:rPr>
            <w:rFonts w:ascii="Arial" w:hAnsi="Arial" w:cs="Arial"/>
          </w:rPr>
          <w:t xml:space="preserve"> feedback from RAN2 o</w:t>
        </w:r>
      </w:ins>
      <w:ins w:id="181" w:author="Intel" w:date="2021-05-27T09:50:00Z">
        <w:r w:rsidR="00EA6892">
          <w:rPr>
            <w:rFonts w:ascii="Arial" w:hAnsi="Arial" w:cs="Arial"/>
          </w:rPr>
          <w:t xml:space="preserve">n the </w:t>
        </w:r>
      </w:ins>
      <w:ins w:id="182" w:author="Intel" w:date="2021-05-27T09:53:00Z">
        <w:r w:rsidR="00313968">
          <w:rPr>
            <w:rFonts w:ascii="Arial" w:hAnsi="Arial" w:cs="Arial"/>
          </w:rPr>
          <w:t>abrupt SDT termination</w:t>
        </w:r>
      </w:ins>
      <w:ins w:id="183" w:author="Alec Brusilovsky" w:date="2021-05-27T13:24:00Z">
        <w:r w:rsidR="00B834C0">
          <w:rPr>
            <w:rFonts w:ascii="Arial" w:hAnsi="Arial" w:cs="Arial"/>
          </w:rPr>
          <w:t xml:space="preserve"> and scenario(s) under which it can happen</w:t>
        </w:r>
      </w:ins>
      <w:ins w:id="184" w:author="Intel" w:date="2021-05-27T09:50:00Z">
        <w:r w:rsidR="00E64731">
          <w:rPr>
            <w:rFonts w:ascii="Arial" w:hAnsi="Arial" w:cs="Arial"/>
          </w:rPr>
          <w:t>.</w:t>
        </w:r>
      </w:ins>
      <w:ins w:id="185" w:author="Prajwol-0.5" w:date="2021-05-26T18:34:00Z">
        <w:del w:id="186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87" w:author="Prajwol-0.5" w:date="2021-05-26T18:43:00Z">
        <w:del w:id="18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89" w:author="Prajwol-0.5" w:date="2021-05-26T18:44:00Z">
        <w:del w:id="19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91" w:author="Prajwol-0.5" w:date="2021-05-26T18:47:00Z">
        <w:del w:id="192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93" w:author="Prajwol-0.5" w:date="2021-05-26T18:34:00Z">
        <w:del w:id="194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95" w:author="Prajwol-0.5" w:date="2021-05-26T18:44:00Z">
        <w:del w:id="19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97" w:author="Prajwol-0.5" w:date="2021-05-26T18:34:00Z">
        <w:del w:id="198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99" w:author="Prajwol-0.5" w:date="2021-05-26T18:38:00Z">
        <w:del w:id="200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201" w:author="Prajwol-0.5" w:date="2021-05-26T18:34:00Z">
        <w:del w:id="202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203" w:author="Prajwol-0.5" w:date="2021-05-26T18:38:00Z">
        <w:del w:id="204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205" w:author="Prajwol-0.5" w:date="2021-05-26T18:34:00Z">
        <w:del w:id="206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207" w:author="Prajwol-0.5" w:date="2021-05-26T18:39:00Z">
        <w:del w:id="208" w:author="Huawei Change" w:date="2021-05-27T09:14:00Z">
          <w:r w:rsidR="001678FD"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209" w:author="Prajwol-0.5" w:date="2021-05-26T18:41:00Z">
        <w:del w:id="210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211" w:author="Prajwol-0.5" w:date="2021-05-26T18:39:00Z">
        <w:del w:id="212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213" w:author="Prajwol-0.5" w:date="2021-05-26T18:41:00Z">
        <w:del w:id="214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215" w:author="Prajwol-0.5" w:date="2021-05-26T18:39:00Z">
        <w:del w:id="216" w:author="Huawei Change" w:date="2021-05-27T09:14:00Z">
          <w:r w:rsidR="001678FD"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217" w:author="Prajwol-0.5" w:date="2021-05-26T18:41:00Z">
        <w:del w:id="218" w:author="Huawei Change" w:date="2021-05-27T09:14:00Z">
          <w:r w:rsidR="001678FD"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219" w:author="Prajwol-0.5" w:date="2021-05-26T18:42:00Z">
        <w:del w:id="220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44997800" w14:textId="7F06B48E" w:rsidR="00E64731" w:rsidRDefault="00E64731" w:rsidP="001678FD">
      <w:pPr>
        <w:jc w:val="both"/>
        <w:rPr>
          <w:ins w:id="221" w:author="Intel" w:date="2021-05-27T09:50:00Z"/>
          <w:rFonts w:ascii="Arial" w:hAnsi="Arial" w:cs="Arial"/>
        </w:rPr>
      </w:pPr>
    </w:p>
    <w:p w14:paraId="3F49B767" w14:textId="175D3C63" w:rsidR="00E64731" w:rsidRPr="00313968" w:rsidRDefault="00E64731" w:rsidP="001678FD">
      <w:pPr>
        <w:jc w:val="both"/>
        <w:rPr>
          <w:ins w:id="222" w:author="Intel" w:date="2021-05-27T09:50:00Z"/>
          <w:rFonts w:ascii="Arial" w:hAnsi="Arial" w:cs="Arial"/>
          <w:b/>
          <w:bCs/>
          <w:lang w:eastAsia="zh-CN"/>
          <w:rPrChange w:id="223" w:author="Intel" w:date="2021-05-27T09:52:00Z">
            <w:rPr>
              <w:ins w:id="224" w:author="Intel" w:date="2021-05-27T09:50:00Z"/>
              <w:rFonts w:ascii="Arial" w:hAnsi="Arial" w:cs="Arial"/>
              <w:lang w:eastAsia="zh-CN"/>
            </w:rPr>
          </w:rPrChange>
        </w:rPr>
      </w:pPr>
      <w:ins w:id="225" w:author="Intel" w:date="2021-05-27T09:50:00Z">
        <w:r w:rsidRPr="00313968">
          <w:rPr>
            <w:rFonts w:ascii="Arial" w:hAnsi="Arial" w:cs="Arial"/>
            <w:b/>
            <w:bCs/>
            <w:rPrChange w:id="226" w:author="Intel" w:date="2021-05-27T09:52:00Z">
              <w:rPr>
                <w:rFonts w:ascii="Arial" w:hAnsi="Arial" w:cs="Arial"/>
              </w:rPr>
            </w:rPrChange>
          </w:rPr>
          <w:t xml:space="preserve">Q1: </w:t>
        </w:r>
      </w:ins>
      <w:ins w:id="227" w:author="Intel" w:date="2021-05-27T09:52:00Z">
        <w:r w:rsidR="00B10733" w:rsidRPr="00313968">
          <w:rPr>
            <w:rFonts w:ascii="Arial" w:hAnsi="Arial" w:cs="Arial"/>
            <w:b/>
            <w:bCs/>
            <w:rPrChange w:id="228" w:author="Intel" w:date="2021-05-27T09:52:00Z">
              <w:rPr>
                <w:rFonts w:ascii="Arial" w:hAnsi="Arial" w:cs="Arial"/>
              </w:rPr>
            </w:rPrChange>
          </w:rPr>
          <w:t>Under which scenarios RAN2 see a</w:t>
        </w:r>
        <w:r w:rsidR="005574E4" w:rsidRPr="00313968">
          <w:rPr>
            <w:rFonts w:ascii="Arial" w:hAnsi="Arial" w:cs="Arial"/>
            <w:b/>
            <w:bCs/>
            <w:rPrChange w:id="229" w:author="Intel" w:date="2021-05-27T09:52:00Z">
              <w:rPr>
                <w:rFonts w:ascii="Arial" w:hAnsi="Arial" w:cs="Arial"/>
              </w:rPr>
            </w:rPrChange>
          </w:rPr>
          <w:t>brupt SDT termination</w:t>
        </w:r>
        <w:r w:rsidR="00B10733" w:rsidRPr="00313968">
          <w:rPr>
            <w:rFonts w:ascii="Arial" w:hAnsi="Arial" w:cs="Arial"/>
            <w:b/>
            <w:bCs/>
            <w:rPrChange w:id="230" w:author="Intel" w:date="2021-05-27T09:52:00Z">
              <w:rPr>
                <w:rFonts w:ascii="Arial" w:hAnsi="Arial" w:cs="Arial"/>
              </w:rPr>
            </w:rPrChange>
          </w:rPr>
          <w:t xml:space="preserve"> </w:t>
        </w:r>
      </w:ins>
      <w:ins w:id="231" w:author="Intel" w:date="2021-05-27T09:53:00Z">
        <w:r w:rsidR="00990744">
          <w:rPr>
            <w:rFonts w:ascii="Arial" w:hAnsi="Arial" w:cs="Arial"/>
            <w:b/>
            <w:bCs/>
          </w:rPr>
          <w:t xml:space="preserve">as </w:t>
        </w:r>
      </w:ins>
      <w:ins w:id="232" w:author="Intel" w:date="2021-05-27T09:52:00Z">
        <w:r w:rsidR="00B10733" w:rsidRPr="00313968">
          <w:rPr>
            <w:rFonts w:ascii="Arial" w:hAnsi="Arial" w:cs="Arial"/>
            <w:b/>
            <w:bCs/>
            <w:rPrChange w:id="233" w:author="Intel" w:date="2021-05-27T09:52:00Z">
              <w:rPr>
                <w:rFonts w:ascii="Arial" w:hAnsi="Arial" w:cs="Arial"/>
              </w:rPr>
            </w:rPrChange>
          </w:rPr>
          <w:t>a</w:t>
        </w:r>
      </w:ins>
      <w:ins w:id="234" w:author="Intel" w:date="2021-05-27T09:51:00Z">
        <w:r w:rsidR="0071049C" w:rsidRPr="00313968">
          <w:rPr>
            <w:rFonts w:ascii="Arial" w:hAnsi="Arial" w:cs="Arial"/>
            <w:b/>
            <w:bCs/>
            <w:rPrChange w:id="235" w:author="Intel" w:date="2021-05-27T09:52:00Z">
              <w:rPr>
                <w:rFonts w:ascii="Arial" w:hAnsi="Arial" w:cs="Arial"/>
              </w:rPr>
            </w:rPrChange>
          </w:rPr>
          <w:t xml:space="preserve"> </w:t>
        </w:r>
      </w:ins>
      <w:ins w:id="236" w:author="Intel" w:date="2021-05-27T09:52:00Z">
        <w:r w:rsidR="00313968" w:rsidRPr="00313968">
          <w:rPr>
            <w:rFonts w:ascii="Arial" w:hAnsi="Arial" w:cs="Arial"/>
            <w:b/>
            <w:bCs/>
            <w:rPrChange w:id="237" w:author="Intel" w:date="2021-05-27T09:52:00Z">
              <w:rPr>
                <w:rFonts w:ascii="Arial" w:hAnsi="Arial" w:cs="Arial"/>
              </w:rPr>
            </w:rPrChange>
          </w:rPr>
          <w:t>normal scenario?</w:t>
        </w:r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238" w:author="Prajwol-0.5" w:date="2021-05-26T18:40:00Z"/>
          <w:del w:id="239" w:author="Huawei Change" w:date="2021-05-27T09:14:00Z"/>
          <w:rFonts w:ascii="Arial" w:hAnsi="Arial" w:cs="Arial"/>
          <w:sz w:val="20"/>
          <w:szCs w:val="20"/>
          <w:lang w:eastAsia="zh-CN"/>
        </w:rPr>
      </w:pPr>
      <w:ins w:id="240" w:author="Prajwol-0.5" w:date="2021-05-26T18:42:00Z">
        <w:del w:id="241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242" w:author="Prajwol-0.5" w:date="2021-05-26T18:40:00Z">
        <w:del w:id="243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44" w:author="Prajwol-0.5" w:date="2021-05-26T18:41:00Z">
        <w:del w:id="245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246" w:author="Prajwol-0.5" w:date="2021-05-26T18:42:00Z"/>
          <w:del w:id="247" w:author="Huawei Change" w:date="2021-05-27T09:14:00Z"/>
          <w:rFonts w:ascii="Arial" w:hAnsi="Arial" w:cs="Arial"/>
          <w:sz w:val="20"/>
          <w:szCs w:val="20"/>
          <w:lang w:eastAsia="zh-CN"/>
        </w:rPr>
      </w:pPr>
      <w:ins w:id="248" w:author="Prajwol-0.5" w:date="2021-05-26T18:42:00Z">
        <w:del w:id="249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250" w:author="Prajwol-0.5" w:date="2021-05-26T18:34:00Z">
        <w:del w:id="251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252" w:author="Prajwol-0.5" w:date="2021-05-26T18:42:00Z">
        <w:del w:id="253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254" w:author="Prajwol-0.5" w:date="2021-05-26T18:34:00Z">
        <w:del w:id="255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256" w:author="Prajwol-0.5" w:date="2021-05-26T18:34:00Z"/>
          <w:del w:id="257" w:author="Ivy Guo" w:date="2021-05-27T11:11:00Z"/>
          <w:rFonts w:ascii="Arial" w:hAnsi="Arial" w:cs="Arial"/>
          <w:lang w:eastAsia="zh-CN"/>
        </w:rPr>
      </w:pPr>
      <w:commentRangeStart w:id="258"/>
      <w:ins w:id="259" w:author="Prajwol-0.5" w:date="2021-05-26T18:36:00Z">
        <w:del w:id="260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261" w:author="Prajwol-0.5" w:date="2021-05-26T18:44:00Z">
        <w:del w:id="26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263" w:author="Prajwol-0.5" w:date="2021-05-26T18:45:00Z">
        <w:del w:id="26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265" w:author="Prajwol-0.5" w:date="2021-05-26T18:44:00Z">
        <w:del w:id="26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267" w:author="Prajwol-0.5" w:date="2021-05-26T18:45:00Z">
        <w:del w:id="26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269" w:author="Prajwol-0.5" w:date="2021-05-26T18:46:00Z">
        <w:del w:id="27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271" w:author="Prajwol-0.5" w:date="2021-05-26T18:45:00Z">
        <w:del w:id="27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273" w:author="Prajwol-0.5" w:date="2021-05-26T18:46:00Z">
        <w:del w:id="27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275" w:author="Prajwol-0.5" w:date="2021-05-26T18:45:00Z">
        <w:del w:id="27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77" w:author="Prajwol-0.5" w:date="2021-05-26T18:46:00Z">
        <w:del w:id="27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79" w:author="Prajwol-0.5" w:date="2021-05-26T18:47:00Z">
        <w:del w:id="280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81" w:author="Prajwol-0.5" w:date="2021-05-26T18:46:00Z">
        <w:del w:id="28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83" w:author="Prajwol-0.5" w:date="2021-05-26T18:45:00Z">
        <w:del w:id="28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258"/>
      <w:r w:rsidR="009D084C">
        <w:rPr>
          <w:rStyle w:val="CommentReference"/>
          <w:rFonts w:ascii="Arial" w:hAnsi="Arial"/>
        </w:rPr>
        <w:commentReference w:id="258"/>
      </w:r>
    </w:p>
    <w:p w14:paraId="6248FBD1" w14:textId="446B53D7" w:rsidR="001678FD" w:rsidRPr="00E33DAD" w:rsidRDefault="002B78BC" w:rsidP="001678FD">
      <w:pPr>
        <w:jc w:val="both"/>
        <w:rPr>
          <w:ins w:id="285" w:author="Prajwol-0.5" w:date="2021-05-26T18:34:00Z"/>
          <w:rFonts w:ascii="Arial" w:hAnsi="Arial" w:cs="Arial"/>
          <w:lang w:eastAsia="zh-CN"/>
        </w:rPr>
      </w:pPr>
      <w:ins w:id="286" w:author="Prajwol-0.5" w:date="2021-05-26T18:47:00Z">
        <w:del w:id="287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88" w:author="Prajwol-0.5" w:date="2021-05-26T18:36:00Z">
        <w:del w:id="28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90" w:author="Prajwol-0.5" w:date="2021-05-26T18:34:00Z">
        <w:del w:id="291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92" w:author="Prajwol-0.5" w:date="2021-05-26T18:36:00Z">
        <w:del w:id="29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94"/>
      <w:ins w:id="295" w:author="Prajwol-0.5" w:date="2021-05-26T18:34:00Z">
        <w:del w:id="29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94"/>
      <w:del w:id="297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294"/>
        </w:r>
      </w:del>
      <w:ins w:id="298" w:author="Prajwol-0.5" w:date="2021-05-26T18:34:00Z">
        <w:del w:id="29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31"/>
    <w:bookmarkEnd w:id="45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6D6A99B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ins w:id="300" w:author="Intel" w:date="2021-05-27T09:50:00Z">
        <w:r w:rsidR="00E64731">
          <w:rPr>
            <w:rFonts w:ascii="Arial" w:hAnsi="Arial" w:cs="Arial"/>
          </w:rPr>
          <w:t xml:space="preserve"> and answer the </w:t>
        </w:r>
      </w:ins>
      <w:ins w:id="301" w:author="Intel" w:date="2021-05-27T09:53:00Z">
        <w:r w:rsidR="00990744">
          <w:rPr>
            <w:rFonts w:ascii="Arial" w:hAnsi="Arial" w:cs="Arial"/>
          </w:rPr>
          <w:t>above</w:t>
        </w:r>
      </w:ins>
      <w:ins w:id="302" w:author="Intel" w:date="2021-05-27T09:50:00Z">
        <w:r w:rsidR="00E64731">
          <w:rPr>
            <w:rFonts w:ascii="Arial" w:hAnsi="Arial" w:cs="Arial"/>
          </w:rPr>
          <w:t xml:space="preserve"> question</w:t>
        </w:r>
      </w:ins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003C5E5D" w:rsidR="00E8227F" w:rsidDel="00B834C0" w:rsidRDefault="00E8227F" w:rsidP="00E8227F">
      <w:pPr>
        <w:tabs>
          <w:tab w:val="left" w:pos="5103"/>
        </w:tabs>
        <w:spacing w:after="120"/>
        <w:ind w:left="2268" w:hanging="2268"/>
        <w:rPr>
          <w:del w:id="303" w:author="Alec Brusilovsky" w:date="2021-05-27T13:25:00Z"/>
          <w:rFonts w:ascii="Arial" w:hAnsi="Arial" w:cs="Arial"/>
          <w:bCs/>
        </w:rPr>
      </w:pPr>
      <w:del w:id="304" w:author="Alec Brusilovsky" w:date="2021-05-27T13:25:00Z">
        <w:r w:rsidDel="00B834C0">
          <w:rPr>
            <w:rFonts w:ascii="Arial" w:hAnsi="Arial" w:cs="Arial"/>
            <w:bCs/>
          </w:rPr>
          <w:delText xml:space="preserve">TSG </w:delText>
        </w:r>
        <w:r w:rsidR="005F5039" w:rsidDel="00B834C0">
          <w:rPr>
            <w:rFonts w:ascii="Arial" w:hAnsi="Arial" w:cs="Arial"/>
            <w:bCs/>
          </w:rPr>
          <w:delText>SA</w:delText>
        </w:r>
        <w:r w:rsidDel="00B834C0">
          <w:rPr>
            <w:rFonts w:ascii="Arial" w:hAnsi="Arial" w:cs="Arial"/>
            <w:bCs/>
          </w:rPr>
          <w:delText xml:space="preserve"> WG</w:delText>
        </w:r>
        <w:r w:rsidR="005F5039" w:rsidDel="00B834C0">
          <w:rPr>
            <w:rFonts w:ascii="Arial" w:hAnsi="Arial" w:cs="Arial"/>
            <w:bCs/>
          </w:rPr>
          <w:delText>3</w:delText>
        </w:r>
        <w:r w:rsidDel="00B834C0">
          <w:rPr>
            <w:rFonts w:ascii="Arial" w:hAnsi="Arial" w:cs="Arial"/>
            <w:bCs/>
          </w:rPr>
          <w:delText xml:space="preserve"> Meeting 1</w:delText>
        </w:r>
        <w:r w:rsidR="005F5039" w:rsidDel="00B834C0">
          <w:rPr>
            <w:rFonts w:ascii="Arial" w:hAnsi="Arial" w:cs="Arial"/>
            <w:bCs/>
          </w:rPr>
          <w:delText>03-Bis</w:delText>
        </w:r>
        <w:r w:rsidDel="00B834C0">
          <w:rPr>
            <w:rFonts w:ascii="Arial" w:hAnsi="Arial" w:cs="Arial"/>
            <w:bCs/>
          </w:rPr>
          <w:delText>-e (</w:delText>
        </w:r>
        <w:r w:rsidR="005F5039" w:rsidDel="00B834C0">
          <w:rPr>
            <w:rFonts w:ascii="Arial" w:hAnsi="Arial" w:cs="Arial"/>
            <w:bCs/>
          </w:rPr>
          <w:delText>TBC</w:delText>
        </w:r>
        <w:r w:rsidDel="00B834C0">
          <w:rPr>
            <w:rFonts w:ascii="Arial" w:hAnsi="Arial" w:cs="Arial"/>
            <w:bCs/>
          </w:rPr>
          <w:delText>)</w:delText>
        </w:r>
        <w:r w:rsidDel="00B834C0">
          <w:rPr>
            <w:rFonts w:ascii="Arial" w:hAnsi="Arial" w:cs="Arial"/>
            <w:bCs/>
          </w:rPr>
          <w:tab/>
        </w:r>
        <w:r w:rsidR="005F5039" w:rsidDel="00B834C0">
          <w:rPr>
            <w:rFonts w:ascii="Arial" w:hAnsi="Arial" w:cs="Arial"/>
            <w:bCs/>
          </w:rPr>
          <w:delText>05</w:delText>
        </w:r>
        <w:r w:rsidR="00940643" w:rsidRPr="00940643" w:rsidDel="00B834C0">
          <w:rPr>
            <w:rFonts w:ascii="Arial" w:hAnsi="Arial" w:cs="Arial"/>
            <w:bCs/>
          </w:rPr>
          <w:delText>-</w:delText>
        </w:r>
        <w:r w:rsidR="005F5039" w:rsidDel="00B834C0">
          <w:rPr>
            <w:rFonts w:ascii="Arial" w:hAnsi="Arial" w:cs="Arial"/>
            <w:bCs/>
          </w:rPr>
          <w:delText>09</w:delText>
        </w:r>
        <w:r w:rsidR="00940643" w:rsidRPr="00940643" w:rsidDel="00B834C0">
          <w:rPr>
            <w:rFonts w:ascii="Arial" w:hAnsi="Arial" w:cs="Arial"/>
            <w:bCs/>
          </w:rPr>
          <w:delText xml:space="preserve"> </w:delText>
        </w:r>
        <w:r w:rsidR="005F5039" w:rsidDel="00B834C0">
          <w:rPr>
            <w:rFonts w:ascii="Arial" w:hAnsi="Arial" w:cs="Arial"/>
            <w:bCs/>
          </w:rPr>
          <w:delText>July</w:delText>
        </w:r>
        <w:r w:rsidR="00940643" w:rsidRPr="00940643" w:rsidDel="00B834C0">
          <w:rPr>
            <w:rFonts w:ascii="Arial" w:hAnsi="Arial" w:cs="Arial"/>
            <w:bCs/>
          </w:rPr>
          <w:delText xml:space="preserve"> 2021</w:delText>
        </w:r>
      </w:del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3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48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58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258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94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E56B6" w14:textId="77777777" w:rsidR="00593C13" w:rsidRDefault="00593C13">
      <w:pPr>
        <w:spacing w:after="0"/>
      </w:pPr>
      <w:r>
        <w:separator/>
      </w:r>
    </w:p>
  </w:endnote>
  <w:endnote w:type="continuationSeparator" w:id="0">
    <w:p w14:paraId="7CA0DAAC" w14:textId="77777777" w:rsidR="00593C13" w:rsidRDefault="00593C13">
      <w:pPr>
        <w:spacing w:after="0"/>
      </w:pPr>
      <w:r>
        <w:continuationSeparator/>
      </w:r>
    </w:p>
  </w:endnote>
  <w:endnote w:type="continuationNotice" w:id="1">
    <w:p w14:paraId="7B93619C" w14:textId="77777777" w:rsidR="00593C13" w:rsidRDefault="00593C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8BD7E" w14:textId="77777777" w:rsidR="00593C13" w:rsidRDefault="00593C13">
      <w:pPr>
        <w:spacing w:after="0"/>
      </w:pPr>
      <w:r>
        <w:separator/>
      </w:r>
    </w:p>
  </w:footnote>
  <w:footnote w:type="continuationSeparator" w:id="0">
    <w:p w14:paraId="3765D74C" w14:textId="77777777" w:rsidR="00593C13" w:rsidRDefault="00593C13">
      <w:pPr>
        <w:spacing w:after="0"/>
      </w:pPr>
      <w:r>
        <w:continuationSeparator/>
      </w:r>
    </w:p>
  </w:footnote>
  <w:footnote w:type="continuationNotice" w:id="1">
    <w:p w14:paraId="21803E69" w14:textId="77777777" w:rsidR="00593C13" w:rsidRDefault="00593C1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Intel">
    <w15:presenceInfo w15:providerId="None" w15:userId="Intel"/>
  </w15:person>
  <w15:person w15:author="Huawei Change2">
    <w15:presenceInfo w15:providerId="None" w15:userId="Huawei Change2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574E4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6AF5"/>
    <w:rsid w:val="00A72A2E"/>
    <w:rsid w:val="00A80D2C"/>
    <w:rsid w:val="00A92389"/>
    <w:rsid w:val="00AB5904"/>
    <w:rsid w:val="00AF01FF"/>
    <w:rsid w:val="00AF4BD7"/>
    <w:rsid w:val="00B10733"/>
    <w:rsid w:val="00B12C06"/>
    <w:rsid w:val="00B4232B"/>
    <w:rsid w:val="00B5227C"/>
    <w:rsid w:val="00B752BD"/>
    <w:rsid w:val="00B766FD"/>
    <w:rsid w:val="00B834C0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1DFC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A3E92090-B63D-4877-833F-15A8E7BB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1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Alec Brusilovsky</cp:lastModifiedBy>
  <cp:revision>2</cp:revision>
  <cp:lastPrinted>2002-04-23T16:10:00Z</cp:lastPrinted>
  <dcterms:created xsi:type="dcterms:W3CDTF">2021-05-27T17:26:00Z</dcterms:created>
  <dcterms:modified xsi:type="dcterms:W3CDTF">2021-05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